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7A3070FA" w:rsidRPr="004A12DC" w:rsidRDefault="7A3070FA" w:rsidP="3AEF39DD"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4A12DC">
        <w:rPr>
          <w:rFonts w:ascii="Times New Roman" w:hAnsi="Times New Roman" w:cs="Times New Roman"/>
          <w:b/>
          <w:bCs/>
          <w:sz w:val="24"/>
          <w:szCs w:val="24"/>
        </w:rPr>
        <w:t>П</w:t>
      </w:r>
      <w:r w:rsidR="004A12DC" w:rsidRPr="004A12DC">
        <w:rPr>
          <w:rFonts w:ascii="Times New Roman" w:hAnsi="Times New Roman" w:cs="Times New Roman"/>
          <w:b/>
          <w:bCs/>
          <w:sz w:val="24"/>
          <w:szCs w:val="24"/>
        </w:rPr>
        <w:t>рилог</w:t>
      </w:r>
      <w:proofErr w:type="spellEnd"/>
      <w:r w:rsidRPr="004A12DC">
        <w:rPr>
          <w:rFonts w:ascii="Times New Roman" w:hAnsi="Times New Roman" w:cs="Times New Roman"/>
          <w:b/>
          <w:bCs/>
          <w:sz w:val="24"/>
          <w:szCs w:val="24"/>
        </w:rPr>
        <w:t xml:space="preserve"> 1</w:t>
      </w:r>
    </w:p>
    <w:p w:rsidR="3AEF39DD" w:rsidRDefault="3AEF39DD" w:rsidP="3AEF39DD">
      <w:pPr>
        <w:spacing w:after="0"/>
        <w:jc w:val="right"/>
        <w:rPr>
          <w:rFonts w:ascii="Times New Roman" w:hAnsi="Times New Roman" w:cs="Times New Roman"/>
          <w:b/>
          <w:bCs/>
          <w:sz w:val="28"/>
          <w:szCs w:val="28"/>
        </w:rPr>
      </w:pPr>
    </w:p>
    <w:p w:rsidR="00E15884" w:rsidRPr="00FF5F34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F5F34">
        <w:rPr>
          <w:rFonts w:ascii="Times New Roman" w:hAnsi="Times New Roman" w:cs="Times New Roman"/>
          <w:b/>
          <w:bCs/>
          <w:sz w:val="28"/>
          <w:szCs w:val="28"/>
        </w:rPr>
        <w:t>П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Р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И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Ј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В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</w:p>
    <w:p w:rsidR="00E15884" w:rsidRPr="00FF5F34" w:rsidRDefault="00E15884" w:rsidP="00E15884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i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5000" w:type="pct"/>
        <w:tblInd w:w="-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757"/>
        <w:gridCol w:w="1492"/>
        <w:gridCol w:w="2854"/>
        <w:gridCol w:w="4247"/>
      </w:tblGrid>
      <w:tr w:rsidR="00E15884" w:rsidRPr="00FF5F34" w:rsidTr="004A12DC">
        <w:trPr>
          <w:trHeight w:val="710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субјекта</w:t>
            </w: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4A12DC">
        <w:trPr>
          <w:trHeight w:val="410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4A12DC">
        <w:trPr>
          <w:trHeight w:val="593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4A12DC">
        <w:trPr>
          <w:trHeight w:val="454"/>
        </w:trPr>
        <w:tc>
          <w:tcPr>
            <w:tcW w:w="40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79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4A12DC">
        <w:trPr>
          <w:trHeight w:val="454"/>
        </w:trPr>
        <w:tc>
          <w:tcPr>
            <w:tcW w:w="40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9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15884" w:rsidRPr="009076A1" w:rsidTr="004A12DC">
        <w:trPr>
          <w:trHeight w:val="567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5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6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7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1271B7" w:rsidRDefault="001271B7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Ф</w:t>
            </w:r>
            <w:r w:rsidRPr="001271B7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акс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8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9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Интернет адреса</w:t>
            </w:r>
            <w:r w:rsidR="001271B7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(уколико постоји)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E15884" w:rsidRPr="00FF5F34" w:rsidRDefault="00E15884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:rsidR="00E15884" w:rsidRPr="00FF5F34" w:rsidRDefault="00E15884" w:rsidP="00E15884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t xml:space="preserve">. 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9"/>
        <w:gridCol w:w="4033"/>
        <w:gridCol w:w="4504"/>
      </w:tblGrid>
      <w:tr w:rsidR="00E15884" w:rsidRPr="00FF5F34" w:rsidTr="004A12DC">
        <w:trPr>
          <w:trHeight w:val="568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4A12DC">
        <w:trPr>
          <w:trHeight w:val="161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spacing w:val="-2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4A12DC">
        <w:trPr>
          <w:trHeight w:val="150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:rsidTr="004A12DC">
        <w:trPr>
          <w:trHeight w:val="297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E15884" w:rsidRPr="00FF5F34" w:rsidRDefault="00E1588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:rsidR="004A12DC" w:rsidRDefault="002433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  <w:t>3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Latn-RS"/>
        </w:rPr>
        <w:t xml:space="preserve">. 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  <w:t xml:space="preserve">ВРСТЕ МЕРА </w:t>
      </w:r>
    </w:p>
    <w:p w:rsidR="00E15884" w:rsidRDefault="00E15884" w:rsidP="00E15884">
      <w:pPr>
        <w:spacing w:after="0"/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(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Испред појединачне мере уписати Х</w:t>
      </w:r>
      <w:r w:rsidR="00D709E6"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. Могуће је конкурисати за више мера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)</w:t>
      </w:r>
    </w:p>
    <w:p w:rsidR="004A12DC" w:rsidRPr="00FF5F34" w:rsidRDefault="004A12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456"/>
        <w:gridCol w:w="7910"/>
        <w:gridCol w:w="984"/>
      </w:tblGrid>
      <w:tr w:rsidR="002433DC" w:rsidRPr="004A12DC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2433DC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1</w:t>
            </w:r>
          </w:p>
        </w:tc>
        <w:tc>
          <w:tcPr>
            <w:tcW w:w="7910" w:type="dxa"/>
          </w:tcPr>
          <w:p w:rsidR="002433DC" w:rsidRPr="004A12DC" w:rsidRDefault="002433DC" w:rsidP="002433DC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  <w:t xml:space="preserve">аменa спољних прозора и врата и других транспарентних елемената термичког омотача.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</w:t>
            </w:r>
            <w:r w:rsidR="006A2209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унутрашње стране зида</w:t>
            </w:r>
          </w:p>
        </w:tc>
        <w:tc>
          <w:tcPr>
            <w:tcW w:w="984" w:type="dxa"/>
          </w:tcPr>
          <w:p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1271B7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0" w:name="_Hlk142654757"/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lastRenderedPageBreak/>
              <w:t>1а</w:t>
            </w:r>
          </w:p>
        </w:tc>
        <w:tc>
          <w:tcPr>
            <w:tcW w:w="7910" w:type="dxa"/>
          </w:tcPr>
          <w:p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 w:rsidR="00C7313D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 w:rsidR="00C7313D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1</w:t>
            </w:r>
          </w:p>
        </w:tc>
        <w:tc>
          <w:tcPr>
            <w:tcW w:w="984" w:type="dxa"/>
          </w:tcPr>
          <w:p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0"/>
      <w:tr w:rsidR="002433DC" w:rsidRPr="004A12DC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7910" w:type="dxa"/>
          </w:tcPr>
          <w:p w:rsidR="002433DC" w:rsidRPr="004A12DC" w:rsidRDefault="002433DC" w:rsidP="00764A8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остављања термичке изолације спољних зидова, подова на тлу и осталих делова термичког ом</w:t>
            </w:r>
            <w:r w:rsidR="006A220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отача према негрејаном простору</w:t>
            </w:r>
          </w:p>
        </w:tc>
        <w:tc>
          <w:tcPr>
            <w:tcW w:w="984" w:type="dxa"/>
          </w:tcPr>
          <w:p w:rsidR="002433DC" w:rsidRPr="004A12DC" w:rsidRDefault="002433DC" w:rsidP="00764A8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00C7313D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1" w:name="_Hlk142654777"/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2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1"/>
      <w:tr w:rsidR="002433DC" w:rsidRPr="004A12DC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</w:p>
        </w:tc>
        <w:tc>
          <w:tcPr>
            <w:tcW w:w="7910" w:type="dxa"/>
          </w:tcPr>
          <w:p w:rsidR="002433DC" w:rsidRPr="004A12DC" w:rsidRDefault="002433DC" w:rsidP="09563F5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остављање  термичке изолације испод кровног покривача или таванице</w:t>
            </w:r>
          </w:p>
        </w:tc>
        <w:tc>
          <w:tcPr>
            <w:tcW w:w="984" w:type="dxa"/>
          </w:tcPr>
          <w:p w:rsidR="002433DC" w:rsidRPr="004A12DC" w:rsidRDefault="002433DC" w:rsidP="09563F5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00C7313D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910" w:type="dxa"/>
          </w:tcPr>
          <w:p w:rsidR="002433DC" w:rsidRPr="00C7313D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г грејача простора на чврсто гориво (котао</w:t>
            </w:r>
            <w:r w:rsidR="006A220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или пећ) ефикаснијим (котао на 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гас)</w:t>
            </w:r>
          </w:p>
        </w:tc>
        <w:tc>
          <w:tcPr>
            <w:tcW w:w="984" w:type="dxa"/>
          </w:tcPr>
          <w:p w:rsidR="002433DC" w:rsidRPr="004A12DC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00C7313D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4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3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5</w:t>
            </w:r>
          </w:p>
        </w:tc>
        <w:tc>
          <w:tcPr>
            <w:tcW w:w="7910" w:type="dxa"/>
          </w:tcPr>
          <w:p w:rsidR="002433DC" w:rsidRPr="00C7313D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амена постојећег грејача простора на чврсто гориво (котао или пећ) ефикаснијим (котао на биомасу)</w:t>
            </w:r>
          </w:p>
        </w:tc>
        <w:tc>
          <w:tcPr>
            <w:tcW w:w="984" w:type="dxa"/>
          </w:tcPr>
          <w:p w:rsidR="002433DC" w:rsidRPr="004A12DC" w:rsidRDefault="002433DC" w:rsidP="00A17D2E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00C7313D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5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6</w:t>
            </w:r>
          </w:p>
        </w:tc>
        <w:tc>
          <w:tcPr>
            <w:tcW w:w="7910" w:type="dxa"/>
          </w:tcPr>
          <w:p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топлотних пумпи</w:t>
            </w:r>
          </w:p>
        </w:tc>
        <w:tc>
          <w:tcPr>
            <w:tcW w:w="984" w:type="dxa"/>
          </w:tcPr>
          <w:p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00C7313D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6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7</w:t>
            </w:r>
          </w:p>
        </w:tc>
        <w:tc>
          <w:tcPr>
            <w:tcW w:w="7910" w:type="dxa"/>
          </w:tcPr>
          <w:p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</w:p>
        </w:tc>
        <w:tc>
          <w:tcPr>
            <w:tcW w:w="984" w:type="dxa"/>
          </w:tcPr>
          <w:p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00C7313D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7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7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00C7313D">
        <w:trPr>
          <w:trHeight w:val="300"/>
        </w:trPr>
        <w:tc>
          <w:tcPr>
            <w:tcW w:w="456" w:type="dxa"/>
            <w:shd w:val="clear" w:color="auto" w:fill="FFFFFF" w:themeFill="background1"/>
            <w:vAlign w:val="center"/>
          </w:tcPr>
          <w:p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7910" w:type="dxa"/>
          </w:tcPr>
          <w:p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соларних колектора у инсталацију за централ</w:t>
            </w:r>
            <w:r w:rsidR="006A220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ну припрему потрошне топле воде</w:t>
            </w:r>
            <w:bookmarkStart w:id="2" w:name="_GoBack"/>
            <w:bookmarkEnd w:id="2"/>
          </w:p>
        </w:tc>
        <w:tc>
          <w:tcPr>
            <w:tcW w:w="984" w:type="dxa"/>
          </w:tcPr>
          <w:p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:rsidTr="00C7313D">
        <w:tc>
          <w:tcPr>
            <w:tcW w:w="456" w:type="dxa"/>
          </w:tcPr>
          <w:p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8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8</w:t>
            </w:r>
          </w:p>
        </w:tc>
        <w:tc>
          <w:tcPr>
            <w:tcW w:w="984" w:type="dxa"/>
          </w:tcPr>
          <w:p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:rsidTr="00C7313D">
        <w:tc>
          <w:tcPr>
            <w:tcW w:w="456" w:type="dxa"/>
            <w:shd w:val="clear" w:color="auto" w:fill="FFFFFF" w:themeFill="background1"/>
            <w:vAlign w:val="center"/>
          </w:tcPr>
          <w:p w:rsidR="002433DC" w:rsidRPr="00B8342A" w:rsidRDefault="00B8342A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RS"/>
              </w:rPr>
            </w:pPr>
            <w:r w:rsidRPr="0090357A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RS"/>
              </w:rPr>
              <w:t>9</w:t>
            </w:r>
          </w:p>
        </w:tc>
        <w:tc>
          <w:tcPr>
            <w:tcW w:w="7910" w:type="dxa"/>
          </w:tcPr>
          <w:p w:rsidR="002433DC" w:rsidRPr="004A12DC" w:rsidRDefault="002433DC" w:rsidP="00322979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Уградња соларних панела и пратеће инсталације за производњу електричне енергије за сопствене потребе </w:t>
            </w:r>
          </w:p>
        </w:tc>
        <w:tc>
          <w:tcPr>
            <w:tcW w:w="984" w:type="dxa"/>
          </w:tcPr>
          <w:p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:rsidR="003F4A9D" w:rsidRPr="004A12DC" w:rsidRDefault="003F4A9D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:rsidR="003F4A9D" w:rsidRPr="004A12DC" w:rsidRDefault="002433DC" w:rsidP="09563F58">
      <w:pPr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</w:pPr>
      <w:r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>4</w:t>
      </w:r>
      <w:r w:rsidR="59C29F48"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>. ЦЕНОВНИ ПРЕГЛЕД ПРОИЗВОДА И УСЛУГА</w:t>
      </w: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5920"/>
        <w:gridCol w:w="3544"/>
      </w:tblGrid>
      <w:tr w:rsidR="003F4A9D" w:rsidRPr="004A12DC" w:rsidTr="3AEF39DD">
        <w:trPr>
          <w:trHeight w:val="343"/>
        </w:trPr>
        <w:tc>
          <w:tcPr>
            <w:tcW w:w="5920" w:type="dxa"/>
            <w:shd w:val="clear" w:color="auto" w:fill="D0CECE" w:themeFill="background2" w:themeFillShade="E6"/>
          </w:tcPr>
          <w:p w:rsidR="003F4A9D" w:rsidRPr="004A12DC" w:rsidRDefault="003F4A9D" w:rsidP="00B8342A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Назив производа и услуга 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оквиру мер</w:t>
            </w:r>
            <w:r w:rsidR="16CC3AF6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е/мера пријављених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у тачки </w:t>
            </w:r>
            <w:r w:rsidR="00B8342A" w:rsidRPr="0090357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2AC2050D" w:rsidRPr="0090357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3544" w:type="dxa"/>
            <w:shd w:val="clear" w:color="auto" w:fill="D0CECE" w:themeFill="background2" w:themeFillShade="E6"/>
          </w:tcPr>
          <w:p w:rsidR="003F4A9D" w:rsidRPr="004A12DC" w:rsidRDefault="003F4A9D" w:rsidP="003F4A9D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Цена производа и услуга</w:t>
            </w:r>
          </w:p>
        </w:tc>
      </w:tr>
      <w:tr w:rsidR="003F4A9D" w:rsidRPr="004A12DC" w:rsidTr="3AEF39DD">
        <w:trPr>
          <w:trHeight w:val="343"/>
        </w:trPr>
        <w:tc>
          <w:tcPr>
            <w:tcW w:w="5920" w:type="dxa"/>
            <w:shd w:val="clear" w:color="auto" w:fill="auto"/>
          </w:tcPr>
          <w:p w:rsidR="003F4A9D" w:rsidRPr="004A12DC" w:rsidRDefault="003F4A9D" w:rsidP="00301D17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:rsidR="003F4A9D" w:rsidRPr="004A12DC" w:rsidRDefault="003F4A9D" w:rsidP="00301D17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D73693" w:rsidRPr="004A12DC" w:rsidTr="3AEF39DD">
        <w:trPr>
          <w:trHeight w:val="343"/>
        </w:trPr>
        <w:tc>
          <w:tcPr>
            <w:tcW w:w="5920" w:type="dxa"/>
            <w:shd w:val="clear" w:color="auto" w:fill="auto"/>
          </w:tcPr>
          <w:p w:rsidR="00D73693" w:rsidRPr="004A12DC" w:rsidRDefault="00D73693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:rsidR="00D73693" w:rsidRPr="004A12DC" w:rsidRDefault="00D73693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:rsidR="00D170C3" w:rsidRPr="004A12DC" w:rsidRDefault="00D170C3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sectPr w:rsidR="00D170C3" w:rsidRPr="004A12DC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1368E" w:rsidRDefault="00E1368E" w:rsidP="008A6F6C">
      <w:pPr>
        <w:spacing w:after="0" w:line="240" w:lineRule="auto"/>
      </w:pPr>
      <w:r>
        <w:separator/>
      </w:r>
    </w:p>
  </w:endnote>
  <w:endnote w:type="continuationSeparator" w:id="0">
    <w:p w:rsidR="00E1368E" w:rsidRDefault="00E1368E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1368E" w:rsidRDefault="00E1368E" w:rsidP="008A6F6C">
      <w:pPr>
        <w:spacing w:after="0" w:line="240" w:lineRule="auto"/>
      </w:pPr>
      <w:r>
        <w:separator/>
      </w:r>
    </w:p>
  </w:footnote>
  <w:footnote w:type="continuationSeparator" w:id="0">
    <w:p w:rsidR="00E1368E" w:rsidRDefault="00E1368E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  <w:lang w:val="sr-Cyrl-CS"/>
      </w:rPr>
    </w:pPr>
    <w:r w:rsidRPr="004A12DC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:rsidR="004A12DC" w:rsidRP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 w15:restartNumberingAfterBreak="0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 w15:restartNumberingAfterBreak="0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 w15:restartNumberingAfterBreak="0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 w15:restartNumberingAfterBreak="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 w15:restartNumberingAfterBreak="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 w15:restartNumberingAfterBreak="0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 w15:restartNumberingAfterBreak="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 w15:restartNumberingAfterBreak="0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 w15:restartNumberingAfterBreak="0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53B09"/>
    <w:rsid w:val="00067AC5"/>
    <w:rsid w:val="0009375D"/>
    <w:rsid w:val="00094CF5"/>
    <w:rsid w:val="000960D1"/>
    <w:rsid w:val="000A12C0"/>
    <w:rsid w:val="000A29DE"/>
    <w:rsid w:val="000C3FDD"/>
    <w:rsid w:val="000D566E"/>
    <w:rsid w:val="000D67E4"/>
    <w:rsid w:val="000D7E2A"/>
    <w:rsid w:val="000E1196"/>
    <w:rsid w:val="000F41C6"/>
    <w:rsid w:val="001134A7"/>
    <w:rsid w:val="00126C2F"/>
    <w:rsid w:val="001271B7"/>
    <w:rsid w:val="001703EB"/>
    <w:rsid w:val="00171D78"/>
    <w:rsid w:val="00186020"/>
    <w:rsid w:val="001B70DB"/>
    <w:rsid w:val="001C1E70"/>
    <w:rsid w:val="001C4675"/>
    <w:rsid w:val="001D1F12"/>
    <w:rsid w:val="001D3D5A"/>
    <w:rsid w:val="001E20C1"/>
    <w:rsid w:val="001F7FED"/>
    <w:rsid w:val="00205D42"/>
    <w:rsid w:val="002112BE"/>
    <w:rsid w:val="00223C5B"/>
    <w:rsid w:val="0022582D"/>
    <w:rsid w:val="002408F2"/>
    <w:rsid w:val="002433DC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22979"/>
    <w:rsid w:val="00354E21"/>
    <w:rsid w:val="00361D25"/>
    <w:rsid w:val="00363869"/>
    <w:rsid w:val="00364243"/>
    <w:rsid w:val="003716E7"/>
    <w:rsid w:val="003734C4"/>
    <w:rsid w:val="00392223"/>
    <w:rsid w:val="00392B09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A12DC"/>
    <w:rsid w:val="004B3604"/>
    <w:rsid w:val="004B5A70"/>
    <w:rsid w:val="004C24EA"/>
    <w:rsid w:val="004C2A8D"/>
    <w:rsid w:val="004D3189"/>
    <w:rsid w:val="004D4559"/>
    <w:rsid w:val="004E58C0"/>
    <w:rsid w:val="00513019"/>
    <w:rsid w:val="005146C8"/>
    <w:rsid w:val="005267EC"/>
    <w:rsid w:val="00541CBD"/>
    <w:rsid w:val="0055220F"/>
    <w:rsid w:val="005544E7"/>
    <w:rsid w:val="00561E41"/>
    <w:rsid w:val="0056283D"/>
    <w:rsid w:val="0056740E"/>
    <w:rsid w:val="0057038C"/>
    <w:rsid w:val="005736D7"/>
    <w:rsid w:val="005902C6"/>
    <w:rsid w:val="005A1365"/>
    <w:rsid w:val="005A7BCB"/>
    <w:rsid w:val="005B1C4E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30070"/>
    <w:rsid w:val="00655160"/>
    <w:rsid w:val="00662589"/>
    <w:rsid w:val="00675EE8"/>
    <w:rsid w:val="00676D62"/>
    <w:rsid w:val="006A006B"/>
    <w:rsid w:val="006A2209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57A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22D3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427C"/>
    <w:rsid w:val="009C76FA"/>
    <w:rsid w:val="009D72F7"/>
    <w:rsid w:val="009E305E"/>
    <w:rsid w:val="009F0301"/>
    <w:rsid w:val="009F0EF8"/>
    <w:rsid w:val="009F2981"/>
    <w:rsid w:val="00A00729"/>
    <w:rsid w:val="00A17D2E"/>
    <w:rsid w:val="00A204A3"/>
    <w:rsid w:val="00A35B3D"/>
    <w:rsid w:val="00A40E14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2281B"/>
    <w:rsid w:val="00B4147D"/>
    <w:rsid w:val="00B41A15"/>
    <w:rsid w:val="00B44BBF"/>
    <w:rsid w:val="00B46F1E"/>
    <w:rsid w:val="00B51F32"/>
    <w:rsid w:val="00B54C6F"/>
    <w:rsid w:val="00B66104"/>
    <w:rsid w:val="00B7415A"/>
    <w:rsid w:val="00B8342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46132"/>
    <w:rsid w:val="00C677C2"/>
    <w:rsid w:val="00C7313D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4638E"/>
    <w:rsid w:val="00D54064"/>
    <w:rsid w:val="00D55EE3"/>
    <w:rsid w:val="00D57978"/>
    <w:rsid w:val="00D709E6"/>
    <w:rsid w:val="00D73271"/>
    <w:rsid w:val="00D73693"/>
    <w:rsid w:val="00D7568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368E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087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E05DB"/>
    <w:rsid w:val="00FF5F34"/>
    <w:rsid w:val="03946817"/>
    <w:rsid w:val="05303878"/>
    <w:rsid w:val="09563F58"/>
    <w:rsid w:val="0CD080B2"/>
    <w:rsid w:val="0E59DFC3"/>
    <w:rsid w:val="0E87BE96"/>
    <w:rsid w:val="16CC3AF6"/>
    <w:rsid w:val="171E085D"/>
    <w:rsid w:val="18988CFE"/>
    <w:rsid w:val="19715208"/>
    <w:rsid w:val="1B4F127A"/>
    <w:rsid w:val="221965EF"/>
    <w:rsid w:val="25D9953E"/>
    <w:rsid w:val="28D58F43"/>
    <w:rsid w:val="2AC2050D"/>
    <w:rsid w:val="2ACC863D"/>
    <w:rsid w:val="2E98882F"/>
    <w:rsid w:val="2EB480E6"/>
    <w:rsid w:val="300AC894"/>
    <w:rsid w:val="317F54E6"/>
    <w:rsid w:val="32E37097"/>
    <w:rsid w:val="3409609D"/>
    <w:rsid w:val="36552BF2"/>
    <w:rsid w:val="3696AE14"/>
    <w:rsid w:val="3A8DE7CD"/>
    <w:rsid w:val="3AEF39DD"/>
    <w:rsid w:val="3C500206"/>
    <w:rsid w:val="3F65C036"/>
    <w:rsid w:val="3F9F08EB"/>
    <w:rsid w:val="4483A6D8"/>
    <w:rsid w:val="451F2159"/>
    <w:rsid w:val="47A094D1"/>
    <w:rsid w:val="4FE09D37"/>
    <w:rsid w:val="50ECCC98"/>
    <w:rsid w:val="52889CF9"/>
    <w:rsid w:val="59C29F48"/>
    <w:rsid w:val="5BA1CC9C"/>
    <w:rsid w:val="5C1A2FA6"/>
    <w:rsid w:val="61DD8AF8"/>
    <w:rsid w:val="6394BA53"/>
    <w:rsid w:val="6A2A1EFF"/>
    <w:rsid w:val="6ACC8605"/>
    <w:rsid w:val="6BF3F143"/>
    <w:rsid w:val="6C13AAC3"/>
    <w:rsid w:val="7054DC78"/>
    <w:rsid w:val="74BDEE9A"/>
    <w:rsid w:val="75333D0A"/>
    <w:rsid w:val="7538FE86"/>
    <w:rsid w:val="78110EEF"/>
    <w:rsid w:val="7A3070FA"/>
    <w:rsid w:val="7ABC6A9D"/>
    <w:rsid w:val="7DA64200"/>
    <w:rsid w:val="7F6C5571"/>
    <w:rsid w:val="7F95F0C3"/>
    <w:rsid w:val="7FACC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C1C47E6-2B36-4FB2-9059-16D325C58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313D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2D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2DC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A74F66-B0BD-40E3-B283-C5DDC1F23C1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BC1BD58-7703-409A-B3A1-3420DA28BA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4AC1756-0048-420C-9E70-6CDB43D1A60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EE9D2FE-4EE6-454B-80D9-4DCA19FBAC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74</Words>
  <Characters>2135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Александар Пајкић</cp:lastModifiedBy>
  <cp:revision>4</cp:revision>
  <cp:lastPrinted>2022-04-13T17:00:00Z</cp:lastPrinted>
  <dcterms:created xsi:type="dcterms:W3CDTF">2023-08-16T13:22:00Z</dcterms:created>
  <dcterms:modified xsi:type="dcterms:W3CDTF">2023-09-15T0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